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14D4A07" w14:textId="23280270" w:rsidR="009169BB"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0F2533C"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77777777"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Schaffung von automatischen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 w:name="OLE_LINK6"/>
            <w:bookmarkStart w:id="2"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
      <w:bookmarkEnd w:id="2"/>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3" w:name="OLE_LINK4"/>
            <w:bookmarkStart w:id="4" w:name="OLE_LINK5"/>
            <w:r w:rsidRPr="00515007">
              <w:rPr>
                <w:rFonts w:ascii="Segoe UI Symbol" w:hAnsi="Segoe UI Symbol"/>
                <w:szCs w:val="22"/>
              </w:rPr>
              <w:t>☐</w:t>
            </w:r>
          </w:p>
          <w:bookmarkEnd w:id="3"/>
          <w:bookmarkEnd w:id="4"/>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5" w:name="OLE_LINK2"/>
                  <w:bookmarkStart w:id="6"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5"/>
                  <w:bookmarkEnd w:id="6"/>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54AE21" w14:textId="77777777" w:rsidR="00F765B6" w:rsidRDefault="00F765B6">
      <w:r>
        <w:separator/>
      </w:r>
    </w:p>
  </w:endnote>
  <w:endnote w:type="continuationSeparator" w:id="0">
    <w:p w14:paraId="6ADE6876" w14:textId="77777777" w:rsidR="00F765B6" w:rsidRDefault="00F765B6">
      <w:r>
        <w:continuationSeparator/>
      </w:r>
    </w:p>
  </w:endnote>
  <w:endnote w:type="continuationNotice" w:id="1">
    <w:p w14:paraId="33F33D9B" w14:textId="77777777" w:rsidR="00F765B6" w:rsidRDefault="00F765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汬獩Ā怀"/>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F765B6"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F765B6"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sidR="00C73265">
      <w:rPr>
        <w:rFonts w:ascii="Roboto" w:hAnsi="Roboto"/>
        <w:sz w:val="16"/>
        <w:szCs w:val="16"/>
      </w:rPr>
      <w:t>1</w:t>
    </w:r>
    <w:r w:rsidRPr="001174B1">
      <w:rPr>
        <w:rFonts w:ascii="Roboto" w:hAnsi="Roboto"/>
        <w:sz w:val="16"/>
        <w:szCs w:val="16"/>
      </w:rPr>
      <w:t>.1-DE</w:t>
    </w:r>
    <w:r w:rsidR="009E2FCD">
      <w:rPr>
        <w:rFonts w:ascii="Roboto" w:hAnsi="Roboto"/>
        <w:sz w:val="16"/>
        <w:szCs w:val="16"/>
      </w:rPr>
      <w:t>-rev</w:t>
    </w:r>
    <w:r w:rsidR="009D6022">
      <w:rPr>
        <w:rFonts w:ascii="Roboto" w:hAnsi="Roboto"/>
        <w:sz w:val="16"/>
        <w:szCs w:val="16"/>
      </w:rPr>
      <w:t>5</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7D16AC" w14:textId="77777777" w:rsidR="00F765B6" w:rsidRDefault="00F765B6">
      <w:r>
        <w:separator/>
      </w:r>
    </w:p>
  </w:footnote>
  <w:footnote w:type="continuationSeparator" w:id="0">
    <w:p w14:paraId="71D1F04D" w14:textId="77777777" w:rsidR="00F765B6" w:rsidRDefault="00F765B6">
      <w:r>
        <w:continuationSeparator/>
      </w:r>
    </w:p>
  </w:footnote>
  <w:footnote w:type="continuationNotice" w:id="1">
    <w:p w14:paraId="01431BC2" w14:textId="77777777" w:rsidR="00F765B6" w:rsidRDefault="00F765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765B6"/>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1</Pages>
  <Words>3449</Words>
  <Characters>21731</Characters>
  <Application>Microsoft Office Word</Application>
  <DocSecurity>0</DocSecurity>
  <Lines>181</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27</cp:revision>
  <cp:lastPrinted>2019-09-13T06:17:00Z</cp:lastPrinted>
  <dcterms:created xsi:type="dcterms:W3CDTF">2021-01-26T14:06:00Z</dcterms:created>
  <dcterms:modified xsi:type="dcterms:W3CDTF">2021-03-08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